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A21E5" w:rsidP="009344FF">
      <w:r w:rsidRPr="004A21E5">
        <w:t xml:space="preserve">After reviewing </w:t>
      </w:r>
      <w:r w:rsidR="00C63ED5" w:rsidRPr="004A21E5">
        <w:t>the</w:t>
      </w:r>
      <w:r w:rsidRPr="004A21E5">
        <w:t xml:space="preserve"> paper</w:t>
      </w:r>
      <w:r w:rsidR="00D02EB3">
        <w:t>,</w:t>
      </w:r>
      <w:r w:rsidRPr="004A21E5">
        <w:t xml:space="preserve"> I consider it ready for publication in AIR</w:t>
      </w:r>
      <w:r w:rsidR="00C521FC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521FC" w:rsidRPr="00EA7817" w:rsidRDefault="004658D6" w:rsidP="009344FF">
      <w:bookmarkStart w:id="0" w:name="_GoBack"/>
      <w:proofErr w:type="spellStart"/>
      <w:r w:rsidRPr="00EA7817">
        <w:t>Dr.</w:t>
      </w:r>
      <w:proofErr w:type="spellEnd"/>
      <w:r w:rsidRPr="00EA7817">
        <w:t xml:space="preserve"> José Alberto Duarte Moller, University of Sonora, Mexico</w:t>
      </w:r>
      <w:bookmarkEnd w:id="0"/>
    </w:p>
    <w:sectPr w:rsidR="00C521FC" w:rsidRPr="00EA78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1NLO0NLAwtDQzN7JU0lEKTi0uzszPAykwrAUA6vwKPSwAAAA="/>
  </w:docVars>
  <w:rsids>
    <w:rsidRoot w:val="00A72896"/>
    <w:rsid w:val="002C0B2C"/>
    <w:rsid w:val="004658D6"/>
    <w:rsid w:val="004A21E5"/>
    <w:rsid w:val="009344FF"/>
    <w:rsid w:val="009F328F"/>
    <w:rsid w:val="00A72896"/>
    <w:rsid w:val="00C521FC"/>
    <w:rsid w:val="00C63ED5"/>
    <w:rsid w:val="00D02EB3"/>
    <w:rsid w:val="00EA7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EE65D6"/>
  <w15:docId w15:val="{10D001F1-2A39-4C52-9025-40A40E882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809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8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41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4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3</Characters>
  <Application>Microsoft Office Word</Application>
  <DocSecurity>0</DocSecurity>
  <Lines>1</Lines>
  <Paragraphs>1</Paragraphs>
  <ScaleCrop>false</ScaleCrop>
  <Company/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01T11:38:00Z</dcterms:modified>
</cp:coreProperties>
</file>